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68af75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68af753-e3cd-11eb-b9b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OQ4DQQxC+QD//6V/4IAtpdkmkil2lWNmC4QNZgb9eAqvegeAVWwCtZsPns+/79DspmCLWuzmiAeKGjH8vUnglShCNafwXKy6F+GnKs1OFJnonyX9PQF9e2UtfbgeuvbPQqAEiFkf8QpGsrRWpM56iJF6NvW2O3mut6r86ymxOld+hrP9RmbPyJUfMdKWgSVLoH90/0YO+O86H7C8YjhmPuux82F+3By854E5Dj35766vRJ15o7kl/Of5LWfBKHzXQxO3YqhWDd/Zf5yv/ecMvOfpmnmiioF6sQktUME2AnmASeY5glGRfOb4rw2ZOD8shEeYifwzvZlgmzlw39jzd0LQ/evM/WALDvRv+Tn4uGdToH+bBjYiIvnnxJ+lz7mA/9573/0Cmq5jnu5Yo2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sn't working in NorthCentral P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68af753-e3cd-11eb-b9b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68af753-e3cd-11eb-b9b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68af753-e3cd-11eb-b9b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68af753</dc:title>
  <dc:creator/>
  <cp:keywords/>
  <dcterms:created xsi:type="dcterms:W3CDTF">2026-05-03T09:26:48Z</dcterms:created>
  <dcterms:modified xsi:type="dcterms:W3CDTF">2026-05-03T09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